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7BB4" w:rsidRDefault="00E17BB4">
      <w:bookmarkStart w:id="0" w:name="_GoBack"/>
      <w:bookmarkEnd w:id="0"/>
    </w:p>
    <w:p w:rsidR="002C4A95" w:rsidRDefault="00AB402A">
      <w:r w:rsidRPr="00AB402A">
        <w:rPr>
          <w:noProof/>
        </w:rPr>
        <mc:AlternateContent>
          <mc:Choice Requires="wps">
            <w:drawing>
              <wp:anchor distT="0" distB="0" distL="114300" distR="114300" simplePos="0" relativeHeight="251746304" behindDoc="1" locked="0" layoutInCell="1" allowOverlap="1" wp14:anchorId="44A383F9" wp14:editId="500AAE7D">
                <wp:simplePos x="0" y="0"/>
                <wp:positionH relativeFrom="column">
                  <wp:posOffset>2808431</wp:posOffset>
                </wp:positionH>
                <wp:positionV relativeFrom="paragraph">
                  <wp:posOffset>2756081</wp:posOffset>
                </wp:positionV>
                <wp:extent cx="1083945" cy="300355"/>
                <wp:effectExtent l="19050" t="38100" r="20955" b="42545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2004">
                          <a:off x="0" y="0"/>
                          <a:ext cx="1083945" cy="3003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B402A" w:rsidRPr="00F80456" w:rsidRDefault="00AB402A" w:rsidP="00AB402A">
                            <w:pPr>
                              <w:rPr>
                                <w:b/>
                                <w:sz w:val="24"/>
                              </w:rPr>
                            </w:pPr>
                            <w:r w:rsidRPr="00F80456">
                              <w:rPr>
                                <w:b/>
                                <w:sz w:val="24"/>
                              </w:rPr>
                              <w:t>&lt;&lt;Include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A383F9" id="_x0000_t202" coordsize="21600,21600" o:spt="202" path="m,l,21600r21600,l21600,xe">
                <v:stroke joinstyle="miter"/>
                <v:path gradientshapeok="t" o:connecttype="rect"/>
              </v:shapetype>
              <v:shape id="Text Box 51" o:spid="_x0000_s1026" type="#_x0000_t202" style="position:absolute;margin-left:221.15pt;margin-top:217pt;width:85.35pt;height:23.65pt;rotation:220642fd;z-index:-25157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" fillcolor="white [3201]" stroked="f" strokeweight=".5pt">
                <v:textbox>
                  <w:txbxContent>
                    <w:p w:rsidR="00AB402A" w:rsidRPr="00F80456" w:rsidRDefault="00AB402A" w:rsidP="00AB402A">
                      <w:pPr>
                        <w:rPr>
                          <w:b/>
                          <w:sz w:val="24"/>
                        </w:rPr>
                      </w:pPr>
                      <w:r w:rsidRPr="00F80456">
                        <w:rPr>
                          <w:b/>
                          <w:sz w:val="24"/>
                        </w:rPr>
                        <w:t>&lt;&lt;Includes&gt;&gt;</w:t>
                      </w:r>
                    </w:p>
                  </w:txbxContent>
                </v:textbox>
              </v:shape>
            </w:pict>
          </mc:Fallback>
        </mc:AlternateContent>
      </w:r>
      <w:r w:rsidRPr="00AB402A">
        <w:rPr>
          <w:noProof/>
        </w:rPr>
        <mc:AlternateContent>
          <mc:Choice Requires="wps">
            <w:drawing>
              <wp:anchor distT="0" distB="0" distL="114300" distR="114300" simplePos="0" relativeHeight="251747328" behindDoc="1" locked="0" layoutInCell="1" allowOverlap="1" wp14:anchorId="33A59AFE" wp14:editId="7337BF30">
                <wp:simplePos x="0" y="0"/>
                <wp:positionH relativeFrom="column">
                  <wp:posOffset>2823455</wp:posOffset>
                </wp:positionH>
                <wp:positionV relativeFrom="paragraph">
                  <wp:posOffset>3428434</wp:posOffset>
                </wp:positionV>
                <wp:extent cx="1083945" cy="300355"/>
                <wp:effectExtent l="19050" t="57150" r="20955" b="61595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61825">
                          <a:off x="0" y="0"/>
                          <a:ext cx="1083945" cy="3003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B402A" w:rsidRPr="00F80456" w:rsidRDefault="00AB402A" w:rsidP="00AB402A">
                            <w:pPr>
                              <w:rPr>
                                <w:b/>
                                <w:sz w:val="24"/>
                              </w:rPr>
                            </w:pPr>
                            <w:r w:rsidRPr="00F80456">
                              <w:rPr>
                                <w:b/>
                                <w:sz w:val="24"/>
                              </w:rPr>
                              <w:t>&lt;&lt;</w:t>
                            </w:r>
                            <w:r>
                              <w:rPr>
                                <w:b/>
                                <w:sz w:val="24"/>
                              </w:rPr>
                              <w:t>Excludes</w:t>
                            </w:r>
                            <w:r w:rsidRPr="00F80456">
                              <w:rPr>
                                <w:b/>
                                <w:sz w:val="24"/>
                              </w:rPr>
                              <w:t>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59AFE" id="Text Box 52" o:spid="_x0000_s1027" type="#_x0000_t202" style="position:absolute;margin-left:222.3pt;margin-top:269.95pt;width:85.35pt;height:23.65pt;rotation:-369377fd;z-index:-25156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" fillcolor="white [3201]" stroked="f" strokeweight=".5pt">
                <v:textbox>
                  <w:txbxContent>
                    <w:p w:rsidR="00AB402A" w:rsidRPr="00F80456" w:rsidRDefault="00AB402A" w:rsidP="00AB402A">
                      <w:pPr>
                        <w:rPr>
                          <w:b/>
                          <w:sz w:val="24"/>
                        </w:rPr>
                      </w:pPr>
                      <w:r w:rsidRPr="00F80456">
                        <w:rPr>
                          <w:b/>
                          <w:sz w:val="24"/>
                        </w:rPr>
                        <w:t>&lt;&lt;</w:t>
                      </w:r>
                      <w:r>
                        <w:rPr>
                          <w:b/>
                          <w:sz w:val="24"/>
                        </w:rPr>
                        <w:t>Excludes</w:t>
                      </w:r>
                      <w:r w:rsidRPr="00F80456">
                        <w:rPr>
                          <w:b/>
                          <w:sz w:val="24"/>
                        </w:rPr>
                        <w:t>&gt;&gt;</w:t>
                      </w:r>
                    </w:p>
                  </w:txbxContent>
                </v:textbox>
              </v:shape>
            </w:pict>
          </mc:Fallback>
        </mc:AlternateContent>
      </w:r>
      <w:r w:rsidRPr="00AB402A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AA5985C" wp14:editId="0DD2CA7B">
                <wp:simplePos x="0" y="0"/>
                <wp:positionH relativeFrom="column">
                  <wp:posOffset>2965269</wp:posOffset>
                </wp:positionH>
                <wp:positionV relativeFrom="paragraph">
                  <wp:posOffset>3370217</wp:posOffset>
                </wp:positionV>
                <wp:extent cx="862148" cy="104503"/>
                <wp:effectExtent l="19050" t="19050" r="52705" b="8636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2148" cy="104503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037AB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0" o:spid="_x0000_s1026" type="#_x0000_t32" style="position:absolute;margin-left:233.5pt;margin-top:265.35pt;width:67.9pt;height:8.2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" strokecolor="black [3213]" strokeweight="3pt">
                <v:stroke dashstyle="dash" endarrow="block" joinstyle="miter"/>
              </v:shape>
            </w:pict>
          </mc:Fallback>
        </mc:AlternateContent>
      </w:r>
      <w:r w:rsidRPr="00AB402A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B2C2F84" wp14:editId="29279CBE">
                <wp:simplePos x="0" y="0"/>
                <wp:positionH relativeFrom="column">
                  <wp:posOffset>2821577</wp:posOffset>
                </wp:positionH>
                <wp:positionV relativeFrom="paragraph">
                  <wp:posOffset>2651397</wp:posOffset>
                </wp:positionV>
                <wp:extent cx="783499" cy="548822"/>
                <wp:effectExtent l="19050" t="38100" r="36195" b="2286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3499" cy="548822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74A7C8" id="Straight Arrow Connector 49" o:spid="_x0000_s1026" type="#_x0000_t32" style="position:absolute;margin-left:222.15pt;margin-top:208.75pt;width:61.7pt;height:43.2pt;flip:y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" strokecolor="black [3213]" strokeweight="3pt">
                <v:stroke dashstyle="dash" endarrow="block" joinstyle="miter"/>
              </v:shape>
            </w:pict>
          </mc:Fallback>
        </mc:AlternateContent>
      </w:r>
      <w:r w:rsidRPr="00AB402A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4A0ED9D" wp14:editId="4CC870F5">
                <wp:simplePos x="0" y="0"/>
                <wp:positionH relativeFrom="column">
                  <wp:posOffset>3635193</wp:posOffset>
                </wp:positionH>
                <wp:positionV relativeFrom="paragraph">
                  <wp:posOffset>2422253</wp:posOffset>
                </wp:positionV>
                <wp:extent cx="1554480" cy="482963"/>
                <wp:effectExtent l="19050" t="19050" r="26670" b="12700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482963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402A" w:rsidRPr="00921D85" w:rsidRDefault="00AB402A" w:rsidP="00AB402A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uthent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A0ED9D" id="Oval 47" o:spid="_x0000_s1028" style="position:absolute;margin-left:286.25pt;margin-top:190.75pt;width:122.4pt;height:38.0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" filled="f" strokecolor="black [3213]" strokeweight="2.25pt">
                <v:stroke joinstyle="miter"/>
                <v:textbox>
                  <w:txbxContent>
                    <w:p w:rsidR="00AB402A" w:rsidRPr="00921D85" w:rsidRDefault="00AB402A" w:rsidP="00AB402A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Authentication</w:t>
                      </w:r>
                    </w:p>
                  </w:txbxContent>
                </v:textbox>
              </v:oval>
            </w:pict>
          </mc:Fallback>
        </mc:AlternateContent>
      </w:r>
      <w:r w:rsidRPr="00AB402A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C9B64C3" wp14:editId="607554D8">
                <wp:simplePos x="0" y="0"/>
                <wp:positionH relativeFrom="column">
                  <wp:posOffset>3831318</wp:posOffset>
                </wp:positionH>
                <wp:positionV relativeFrom="paragraph">
                  <wp:posOffset>3049996</wp:posOffset>
                </wp:positionV>
                <wp:extent cx="1292860" cy="704850"/>
                <wp:effectExtent l="19050" t="19050" r="21590" b="19050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2860" cy="7048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B402A" w:rsidRPr="00921D85" w:rsidRDefault="00AB402A" w:rsidP="00AB402A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isplay Err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9B64C3" id="Oval 48" o:spid="_x0000_s1029" style="position:absolute;margin-left:301.7pt;margin-top:240.15pt;width:101.8pt;height:55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" filled="f" strokecolor="black [3213]" strokeweight="2.25pt">
                <v:stroke joinstyle="miter"/>
                <v:textbox>
                  <w:txbxContent>
                    <w:p w:rsidR="00AB402A" w:rsidRPr="00921D85" w:rsidRDefault="00AB402A" w:rsidP="00AB402A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Display Error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1120412</wp:posOffset>
                </wp:positionH>
                <wp:positionV relativeFrom="paragraph">
                  <wp:posOffset>234678</wp:posOffset>
                </wp:positionV>
                <wp:extent cx="4245429" cy="8373292"/>
                <wp:effectExtent l="19050" t="19050" r="22225" b="279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45429" cy="837329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C2B54F" id="Rectangle 2" o:spid="_x0000_s1026" style="position:absolute;margin-left:88.2pt;margin-top:18.5pt;width:334.3pt;height:659.3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" filled="f" strokecolor="black [3213]" strokeweight="2.25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95EAC97" wp14:editId="300FE264">
                <wp:simplePos x="0" y="0"/>
                <wp:positionH relativeFrom="column">
                  <wp:posOffset>692331</wp:posOffset>
                </wp:positionH>
                <wp:positionV relativeFrom="paragraph">
                  <wp:posOffset>6413319</wp:posOffset>
                </wp:positionV>
                <wp:extent cx="861968" cy="1071698"/>
                <wp:effectExtent l="19050" t="19050" r="33655" b="33655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1968" cy="1071698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3F66F0" id="Straight Connector 46" o:spid="_x0000_s1026" style="position:absolute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5pt,505pt" to="122.35pt,58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95EAC97" wp14:editId="300FE264">
                <wp:simplePos x="0" y="0"/>
                <wp:positionH relativeFrom="column">
                  <wp:posOffset>679268</wp:posOffset>
                </wp:positionH>
                <wp:positionV relativeFrom="paragraph">
                  <wp:posOffset>6152605</wp:posOffset>
                </wp:positionV>
                <wp:extent cx="849085" cy="260713"/>
                <wp:effectExtent l="19050" t="19050" r="27305" b="2540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49085" cy="260713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9FCD9A" id="Straight Connector 45" o:spid="_x0000_s1026" style="position:absolute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5pt,484.45pt" to="120.35pt,5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95EAC97" wp14:editId="300FE264">
                <wp:simplePos x="0" y="0"/>
                <wp:positionH relativeFrom="column">
                  <wp:posOffset>679268</wp:posOffset>
                </wp:positionH>
                <wp:positionV relativeFrom="paragraph">
                  <wp:posOffset>5133703</wp:posOffset>
                </wp:positionV>
                <wp:extent cx="875211" cy="1253490"/>
                <wp:effectExtent l="19050" t="19050" r="20320" b="2286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75211" cy="125349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257DE9" id="Straight Connector 44" o:spid="_x0000_s1026" style="position:absolute;flip:y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5pt,404.25pt" to="122.4pt,50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95EAC97" wp14:editId="300FE264">
                <wp:simplePos x="0" y="0"/>
                <wp:positionH relativeFrom="column">
                  <wp:posOffset>627017</wp:posOffset>
                </wp:positionH>
                <wp:positionV relativeFrom="paragraph">
                  <wp:posOffset>4271554</wp:posOffset>
                </wp:positionV>
                <wp:extent cx="966652" cy="2115639"/>
                <wp:effectExtent l="19050" t="19050" r="24130" b="18415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66652" cy="2115639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20A71" id="Straight Connector 43" o:spid="_x0000_s1026" style="position:absolute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35pt,336.35pt" to="125.45pt,50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AB5179" wp14:editId="246130C0">
                <wp:simplePos x="0" y="0"/>
                <wp:positionH relativeFrom="column">
                  <wp:posOffset>1397726</wp:posOffset>
                </wp:positionH>
                <wp:positionV relativeFrom="paragraph">
                  <wp:posOffset>3788230</wp:posOffset>
                </wp:positionV>
                <wp:extent cx="1253490" cy="548640"/>
                <wp:effectExtent l="19050" t="19050" r="22860" b="2286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3490" cy="54864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ess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AB5179" id="Oval 7" o:spid="_x0000_s1030" style="position:absolute;margin-left:110.05pt;margin-top:298.3pt;width:98.7pt;height:43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essage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95EAC97" wp14:editId="300FE264">
                <wp:simplePos x="0" y="0"/>
                <wp:positionH relativeFrom="column">
                  <wp:posOffset>653143</wp:posOffset>
                </wp:positionH>
                <wp:positionV relativeFrom="paragraph">
                  <wp:posOffset>3500845</wp:posOffset>
                </wp:positionV>
                <wp:extent cx="849086" cy="2913017"/>
                <wp:effectExtent l="19050" t="19050" r="27305" b="2095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49086" cy="2913017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44AB61" id="Straight Connector 42" o:spid="_x0000_s1026" style="position:absolute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.45pt,275.65pt" to="118.3pt,5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95EAC97" wp14:editId="300FE264">
                <wp:simplePos x="0" y="0"/>
                <wp:positionH relativeFrom="column">
                  <wp:posOffset>627016</wp:posOffset>
                </wp:positionH>
                <wp:positionV relativeFrom="paragraph">
                  <wp:posOffset>4088129</wp:posOffset>
                </wp:positionV>
                <wp:extent cx="901337" cy="3266259"/>
                <wp:effectExtent l="19050" t="19050" r="32385" b="29845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1337" cy="3266259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97A878" id="Straight Connector 41" o:spid="_x0000_s1026" style="position:absolute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35pt,321.9pt" to="120.3pt,57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95EAC97" wp14:editId="300FE264">
                <wp:simplePos x="0" y="0"/>
                <wp:positionH relativeFrom="column">
                  <wp:posOffset>653143</wp:posOffset>
                </wp:positionH>
                <wp:positionV relativeFrom="paragraph">
                  <wp:posOffset>4088129</wp:posOffset>
                </wp:positionV>
                <wp:extent cx="822960" cy="2573927"/>
                <wp:effectExtent l="19050" t="19050" r="34290" b="36195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" cy="2573927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EAD2FF" id="Straight Connector 40" o:spid="_x0000_s1026" style="position:absolute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.45pt,321.9pt" to="116.25pt,52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95EAC97" wp14:editId="300FE264">
                <wp:simplePos x="0" y="0"/>
                <wp:positionH relativeFrom="column">
                  <wp:posOffset>653143</wp:posOffset>
                </wp:positionH>
                <wp:positionV relativeFrom="paragraph">
                  <wp:posOffset>4075067</wp:posOffset>
                </wp:positionV>
                <wp:extent cx="705394" cy="1724842"/>
                <wp:effectExtent l="19050" t="19050" r="19050" b="2794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5394" cy="1724842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DBBCF6" id="Straight Connector 39" o:spid="_x0000_s1026" style="position:absolute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.45pt,320.85pt" to="107pt,45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95EAC97" wp14:editId="300FE264">
                <wp:simplePos x="0" y="0"/>
                <wp:positionH relativeFrom="column">
                  <wp:posOffset>679268</wp:posOffset>
                </wp:positionH>
                <wp:positionV relativeFrom="paragraph">
                  <wp:posOffset>4088129</wp:posOffset>
                </wp:positionV>
                <wp:extent cx="783771" cy="745127"/>
                <wp:effectExtent l="19050" t="19050" r="35560" b="36195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3771" cy="745127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DA4CE6" id="Straight Connector 38" o:spid="_x0000_s1026" style="position:absolute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5pt,321.9pt" to="115.2pt,38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95EAC97" wp14:editId="300FE264">
                <wp:simplePos x="0" y="0"/>
                <wp:positionH relativeFrom="column">
                  <wp:posOffset>653143</wp:posOffset>
                </wp:positionH>
                <wp:positionV relativeFrom="paragraph">
                  <wp:posOffset>4101193</wp:posOffset>
                </wp:positionV>
                <wp:extent cx="757646" cy="0"/>
                <wp:effectExtent l="0" t="19050" r="23495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7646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FFFE31" id="Straight Connector 37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.45pt,322.95pt" to="111.1pt,32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8A01E81" wp14:editId="01BEE068">
                <wp:simplePos x="0" y="0"/>
                <wp:positionH relativeFrom="column">
                  <wp:posOffset>679268</wp:posOffset>
                </wp:positionH>
                <wp:positionV relativeFrom="paragraph">
                  <wp:posOffset>3357154</wp:posOffset>
                </wp:positionV>
                <wp:extent cx="705031" cy="705395"/>
                <wp:effectExtent l="19050" t="19050" r="19050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5031" cy="70539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C056BE" id="Straight Connector 36" o:spid="_x0000_s1026" style="position:absolute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5pt,264.35pt" to="109pt,3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3292194" wp14:editId="1BFA0BF3">
                <wp:simplePos x="0" y="0"/>
                <wp:positionH relativeFrom="column">
                  <wp:posOffset>731520</wp:posOffset>
                </wp:positionH>
                <wp:positionV relativeFrom="paragraph">
                  <wp:posOffset>1789610</wp:posOffset>
                </wp:positionV>
                <wp:extent cx="653143" cy="561703"/>
                <wp:effectExtent l="19050" t="19050" r="33020" b="2921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3143" cy="561703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E6A3DD" id="Straight Connector 35" o:spid="_x0000_s1026" style="position:absolute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.6pt,140.9pt" to="109.05pt,18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0A761C8" wp14:editId="105F2D3F">
                <wp:simplePos x="0" y="0"/>
                <wp:positionH relativeFrom="column">
                  <wp:posOffset>705394</wp:posOffset>
                </wp:positionH>
                <wp:positionV relativeFrom="paragraph">
                  <wp:posOffset>1698171</wp:posOffset>
                </wp:positionV>
                <wp:extent cx="705032" cy="91440"/>
                <wp:effectExtent l="19050" t="19050" r="19050" b="2286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5032" cy="9144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C7A023" id="Straight Connector 34" o:spid="_x0000_s1026" style="position:absolute;flip:y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5.55pt,133.7pt" to="111.05pt,14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705394</wp:posOffset>
                </wp:positionH>
                <wp:positionV relativeFrom="paragraph">
                  <wp:posOffset>979714</wp:posOffset>
                </wp:positionV>
                <wp:extent cx="548640" cy="822960"/>
                <wp:effectExtent l="19050" t="19050" r="22860" b="1524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8640" cy="82296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248123" id="Straight Connector 33" o:spid="_x0000_s1026" style="position:absolute;flip:y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55pt,77.15pt" to="98.75pt,14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" strokecolor="black [3213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41A65D1" wp14:editId="33C10A2C">
                <wp:simplePos x="0" y="0"/>
                <wp:positionH relativeFrom="margin">
                  <wp:posOffset>-22043</wp:posOffset>
                </wp:positionH>
                <wp:positionV relativeFrom="paragraph">
                  <wp:posOffset>7427958</wp:posOffset>
                </wp:positionV>
                <wp:extent cx="822960" cy="352697"/>
                <wp:effectExtent l="0" t="0" r="0" b="952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3526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B402A" w:rsidRPr="00AB402A" w:rsidRDefault="00AB402A" w:rsidP="00AB402A">
                            <w:pPr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Tu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A65D1" id="Text Box 32" o:spid="_x0000_s1031" type="#_x0000_t202" style="position:absolute;margin-left:-1.75pt;margin-top:584.9pt;width:64.8pt;height:27.7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" fillcolor="white [3201]" stroked="f" strokeweight=".5pt">
                <v:textbox>
                  <w:txbxContent>
                    <w:p w:rsidR="00AB402A" w:rsidRPr="00AB402A" w:rsidRDefault="00AB402A" w:rsidP="00AB402A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Tu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7392" behindDoc="1" locked="0" layoutInCell="1" allowOverlap="1" wp14:anchorId="253ECD8B" wp14:editId="756003D1">
            <wp:simplePos x="0" y="0"/>
            <wp:positionH relativeFrom="column">
              <wp:posOffset>-69033</wp:posOffset>
            </wp:positionH>
            <wp:positionV relativeFrom="paragraph">
              <wp:posOffset>5794647</wp:posOffset>
            </wp:positionV>
            <wp:extent cx="870996" cy="1515291"/>
            <wp:effectExtent l="0" t="0" r="5715" b="889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03fig01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996" cy="15152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173864</wp:posOffset>
            </wp:positionV>
            <wp:extent cx="870996" cy="1515291"/>
            <wp:effectExtent l="0" t="0" r="5715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03fig01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996" cy="15152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5344" behindDoc="1" locked="0" layoutInCell="1" allowOverlap="1" wp14:anchorId="253ECD8B" wp14:editId="756003D1">
            <wp:simplePos x="0" y="0"/>
            <wp:positionH relativeFrom="column">
              <wp:posOffset>-46573</wp:posOffset>
            </wp:positionH>
            <wp:positionV relativeFrom="paragraph">
              <wp:posOffset>3408952</wp:posOffset>
            </wp:positionV>
            <wp:extent cx="870585" cy="1632857"/>
            <wp:effectExtent l="0" t="0" r="5715" b="5715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03fig01.g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585" cy="16328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B85B2A6" wp14:editId="0323681E">
                <wp:simplePos x="0" y="0"/>
                <wp:positionH relativeFrom="margin">
                  <wp:align>left</wp:align>
                </wp:positionH>
                <wp:positionV relativeFrom="paragraph">
                  <wp:posOffset>5063490</wp:posOffset>
                </wp:positionV>
                <wp:extent cx="822960" cy="352697"/>
                <wp:effectExtent l="0" t="0" r="0" b="952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3526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B402A" w:rsidRPr="00AB402A" w:rsidRDefault="00AB402A" w:rsidP="00AB402A">
                            <w:pPr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Stud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85B2A6" id="Text Box 30" o:spid="_x0000_s1032" type="#_x0000_t202" style="position:absolute;margin-left:0;margin-top:398.7pt;width:64.8pt;height:27.75pt;z-index:2517104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" fillcolor="white [3201]" stroked="f" strokeweight=".5pt">
                <v:textbox>
                  <w:txbxContent>
                    <w:p w:rsidR="00AB402A" w:rsidRPr="00AB402A" w:rsidRDefault="00AB402A" w:rsidP="00AB402A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Stud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-52524</wp:posOffset>
                </wp:positionH>
                <wp:positionV relativeFrom="paragraph">
                  <wp:posOffset>2625271</wp:posOffset>
                </wp:positionV>
                <wp:extent cx="822960" cy="352697"/>
                <wp:effectExtent l="0" t="0" r="0" b="952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3526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B402A" w:rsidRPr="00AB402A" w:rsidRDefault="00AB402A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AB402A">
                              <w:rPr>
                                <w:b/>
                                <w:sz w:val="28"/>
                              </w:rPr>
                              <w:t>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9" o:spid="_x0000_s1033" type="#_x0000_t202" style="position:absolute;margin-left:-4.15pt;margin-top:206.7pt;width:64.8pt;height:27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" fillcolor="white [3201]" stroked="f" strokeweight=".5pt">
                <v:textbox>
                  <w:txbxContent>
                    <w:p w:rsidR="00AB402A" w:rsidRPr="00AB402A" w:rsidRDefault="00AB402A">
                      <w:pPr>
                        <w:rPr>
                          <w:b/>
                          <w:sz w:val="28"/>
                        </w:rPr>
                      </w:pPr>
                      <w:r w:rsidRPr="00AB402A">
                        <w:rPr>
                          <w:b/>
                          <w:sz w:val="28"/>
                        </w:rPr>
                        <w:t>Adm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1" locked="0" layoutInCell="1" allowOverlap="1">
                <wp:simplePos x="0" y="0"/>
                <wp:positionH relativeFrom="column">
                  <wp:posOffset>2772410</wp:posOffset>
                </wp:positionH>
                <wp:positionV relativeFrom="paragraph">
                  <wp:posOffset>652780</wp:posOffset>
                </wp:positionV>
                <wp:extent cx="1083945" cy="300355"/>
                <wp:effectExtent l="19050" t="38100" r="20955" b="4254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2004">
                          <a:off x="0" y="0"/>
                          <a:ext cx="1083945" cy="3003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80456" w:rsidRPr="00F80456" w:rsidRDefault="00F80456">
                            <w:pPr>
                              <w:rPr>
                                <w:b/>
                                <w:sz w:val="24"/>
                              </w:rPr>
                            </w:pPr>
                            <w:r w:rsidRPr="00F80456">
                              <w:rPr>
                                <w:b/>
                                <w:sz w:val="24"/>
                              </w:rPr>
                              <w:t>&lt;&lt;Includes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4" o:spid="_x0000_s1034" type="#_x0000_t202" style="position:absolute;margin-left:218.3pt;margin-top:51.4pt;width:85.35pt;height:23.65pt;rotation:220642fd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" fillcolor="white [3201]" stroked="f" strokeweight=".5pt">
                <v:textbox>
                  <w:txbxContent>
                    <w:p w:rsidR="00F80456" w:rsidRPr="00F80456" w:rsidRDefault="00F80456">
                      <w:pPr>
                        <w:rPr>
                          <w:b/>
                          <w:sz w:val="24"/>
                        </w:rPr>
                      </w:pPr>
                      <w:r w:rsidRPr="00F80456">
                        <w:rPr>
                          <w:b/>
                          <w:sz w:val="24"/>
                        </w:rPr>
                        <w:t>&lt;&lt;Includes&gt;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2886891</wp:posOffset>
                </wp:positionH>
                <wp:positionV relativeFrom="paragraph">
                  <wp:posOffset>635332</wp:posOffset>
                </wp:positionV>
                <wp:extent cx="718458" cy="343657"/>
                <wp:effectExtent l="19050" t="38100" r="43815" b="1841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8458" cy="343657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CC71D" id="Straight Arrow Connector 18" o:spid="_x0000_s1026" type="#_x0000_t32" style="position:absolute;margin-left:227.3pt;margin-top:50.05pt;width:56.55pt;height:27.05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" strokecolor="black [3213]" strokeweight="3pt">
                <v:stroke dashstyle="dash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7235F25" wp14:editId="3305F1A6">
                <wp:simplePos x="0" y="0"/>
                <wp:positionH relativeFrom="column">
                  <wp:posOffset>3591560</wp:posOffset>
                </wp:positionH>
                <wp:positionV relativeFrom="paragraph">
                  <wp:posOffset>469175</wp:posOffset>
                </wp:positionV>
                <wp:extent cx="1554480" cy="482963"/>
                <wp:effectExtent l="19050" t="19050" r="26670" b="1270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482963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uthent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7235F25" id="Oval 16" o:spid="_x0000_s1035" style="position:absolute;margin-left:282.8pt;margin-top:36.95pt;width:122.4pt;height:38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Authentication</w:t>
                      </w:r>
                    </w:p>
                  </w:txbxContent>
                </v:textbox>
              </v:oval>
            </w:pict>
          </mc:Fallback>
        </mc:AlternateContent>
      </w:r>
      <w:r w:rsidR="00F80456">
        <w:rPr>
          <w:noProof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71759D6C" wp14:editId="48253B35">
                <wp:simplePos x="0" y="0"/>
                <wp:positionH relativeFrom="column">
                  <wp:posOffset>3030400</wp:posOffset>
                </wp:positionH>
                <wp:positionV relativeFrom="paragraph">
                  <wp:posOffset>1227727</wp:posOffset>
                </wp:positionV>
                <wp:extent cx="1084217" cy="300446"/>
                <wp:effectExtent l="19050" t="57150" r="20955" b="6159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261825">
                          <a:off x="0" y="0"/>
                          <a:ext cx="1084217" cy="3004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80456" w:rsidRPr="00F80456" w:rsidRDefault="00F80456" w:rsidP="00F80456">
                            <w:pPr>
                              <w:rPr>
                                <w:b/>
                                <w:sz w:val="24"/>
                              </w:rPr>
                            </w:pPr>
                            <w:r w:rsidRPr="00F80456">
                              <w:rPr>
                                <w:b/>
                                <w:sz w:val="24"/>
                              </w:rPr>
                              <w:t>&lt;&lt;</w:t>
                            </w:r>
                            <w:r w:rsidR="00AB402A">
                              <w:rPr>
                                <w:b/>
                                <w:sz w:val="24"/>
                              </w:rPr>
                              <w:t>Excludes</w:t>
                            </w:r>
                            <w:r w:rsidRPr="00F80456">
                              <w:rPr>
                                <w:b/>
                                <w:sz w:val="24"/>
                              </w:rPr>
                              <w:t>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759D6C" id="Text Box 25" o:spid="_x0000_s1036" type="#_x0000_t202" style="position:absolute;margin-left:238.6pt;margin-top:96.65pt;width:85.35pt;height:23.65pt;rotation:-369377fd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" fillcolor="white [3201]" stroked="f" strokeweight=".5pt">
                <v:textbox>
                  <w:txbxContent>
                    <w:p w:rsidR="00F80456" w:rsidRPr="00F80456" w:rsidRDefault="00F80456" w:rsidP="00F80456">
                      <w:pPr>
                        <w:rPr>
                          <w:b/>
                          <w:sz w:val="24"/>
                        </w:rPr>
                      </w:pPr>
                      <w:r w:rsidRPr="00F80456">
                        <w:rPr>
                          <w:b/>
                          <w:sz w:val="24"/>
                        </w:rPr>
                        <w:t>&lt;&lt;</w:t>
                      </w:r>
                      <w:r w:rsidR="00AB402A">
                        <w:rPr>
                          <w:b/>
                          <w:sz w:val="24"/>
                        </w:rPr>
                        <w:t>Excludes</w:t>
                      </w:r>
                      <w:r w:rsidRPr="00F80456">
                        <w:rPr>
                          <w:b/>
                          <w:sz w:val="24"/>
                        </w:rPr>
                        <w:t>&gt;&gt;</w:t>
                      </w:r>
                    </w:p>
                  </w:txbxContent>
                </v:textbox>
              </v:shape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55E3697" wp14:editId="2A60FFD2">
                <wp:simplePos x="0" y="0"/>
                <wp:positionH relativeFrom="column">
                  <wp:posOffset>3638913</wp:posOffset>
                </wp:positionH>
                <wp:positionV relativeFrom="paragraph">
                  <wp:posOffset>7011216</wp:posOffset>
                </wp:positionV>
                <wp:extent cx="1149350" cy="718185"/>
                <wp:effectExtent l="19050" t="19050" r="12700" b="247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71818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omment Blo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5E3697" id="Oval 14" o:spid="_x0000_s1037" style="position:absolute;margin-left:286.55pt;margin-top:552.05pt;width:90.5pt;height:56.5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Comment </w:t>
                      </w: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Blogs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E21C64B" wp14:editId="60C0FA98">
                <wp:simplePos x="0" y="0"/>
                <wp:positionH relativeFrom="column">
                  <wp:posOffset>2843167</wp:posOffset>
                </wp:positionH>
                <wp:positionV relativeFrom="paragraph">
                  <wp:posOffset>7350034</wp:posOffset>
                </wp:positionV>
                <wp:extent cx="718457" cy="45719"/>
                <wp:effectExtent l="19050" t="95250" r="0" b="6921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8457" cy="45719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FC2EA" id="Straight Arrow Connector 23" o:spid="_x0000_s1026" type="#_x0000_t32" style="position:absolute;margin-left:223.85pt;margin-top:578.75pt;width:56.55pt;height:3.6pt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" strokecolor="black [3213]" strokeweight="3pt">
                <v:stroke endarrow="block" joinstyle="miter"/>
              </v:shape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031E503" wp14:editId="052B67D4">
                <wp:simplePos x="0" y="0"/>
                <wp:positionH relativeFrom="column">
                  <wp:posOffset>3774258</wp:posOffset>
                </wp:positionH>
                <wp:positionV relativeFrom="paragraph">
                  <wp:posOffset>5474426</wp:posOffset>
                </wp:positionV>
                <wp:extent cx="1240790" cy="757555"/>
                <wp:effectExtent l="19050" t="19050" r="16510" b="2349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0790" cy="75755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ancel Meetin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31E503" id="Oval 12" o:spid="_x0000_s1038" style="position:absolute;margin-left:297.2pt;margin-top:431.05pt;width:97.7pt;height:59.6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Cancel</w:t>
                      </w: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Meetings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6354A09" wp14:editId="556617F4">
                <wp:simplePos x="0" y="0"/>
                <wp:positionH relativeFrom="column">
                  <wp:posOffset>2986859</wp:posOffset>
                </wp:positionH>
                <wp:positionV relativeFrom="paragraph">
                  <wp:posOffset>5860506</wp:posOffset>
                </wp:positionV>
                <wp:extent cx="718457" cy="45719"/>
                <wp:effectExtent l="19050" t="95250" r="0" b="6921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8457" cy="45719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99E00" id="Straight Arrow Connector 22" o:spid="_x0000_s1026" type="#_x0000_t32" style="position:absolute;margin-left:235.2pt;margin-top:461.45pt;width:56.55pt;height:3.6pt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" strokecolor="black [3213]" strokeweight="3pt">
                <v:stroke endarrow="block" joinstyle="miter"/>
              </v:shape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B894353" wp14:editId="6BE892C1">
                <wp:simplePos x="0" y="0"/>
                <wp:positionH relativeFrom="column">
                  <wp:posOffset>2677886</wp:posOffset>
                </wp:positionH>
                <wp:positionV relativeFrom="paragraph">
                  <wp:posOffset>4865551</wp:posOffset>
                </wp:positionV>
                <wp:extent cx="718457" cy="45719"/>
                <wp:effectExtent l="19050" t="95250" r="0" b="6921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8457" cy="45719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BCD77" id="Straight Arrow Connector 21" o:spid="_x0000_s1026" type="#_x0000_t32" style="position:absolute;margin-left:210.85pt;margin-top:383.1pt;width:56.55pt;height:3.6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" strokecolor="black [3213]" strokeweight="3pt">
                <v:stroke endarrow="block" joinstyle="miter"/>
              </v:shape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2651216</wp:posOffset>
                </wp:positionH>
                <wp:positionV relativeFrom="paragraph">
                  <wp:posOffset>4206240</wp:posOffset>
                </wp:positionV>
                <wp:extent cx="719001" cy="561703"/>
                <wp:effectExtent l="19050" t="38100" r="43180" b="2921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9001" cy="561703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8F902D" id="Straight Arrow Connector 20" o:spid="_x0000_s1026" type="#_x0000_t32" style="position:absolute;margin-left:208.75pt;margin-top:331.2pt;width:56.6pt;height:44.25pt;flip:y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" strokecolor="black [3213]" strokeweight="3pt">
                <v:stroke endarrow="block" joinstyle="miter"/>
              </v:shape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E79E8DB" wp14:editId="65E6EA54">
                <wp:simplePos x="0" y="0"/>
                <wp:positionH relativeFrom="column">
                  <wp:posOffset>2886891</wp:posOffset>
                </wp:positionH>
                <wp:positionV relativeFrom="paragraph">
                  <wp:posOffset>992504</wp:posOffset>
                </wp:positionV>
                <wp:extent cx="1005840" cy="653415"/>
                <wp:effectExtent l="19050" t="19050" r="41910" b="5143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5840" cy="65341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prstDash val="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B8E7D" id="Straight Arrow Connector 19" o:spid="_x0000_s1026" type="#_x0000_t32" style="position:absolute;margin-left:227.3pt;margin-top:78.15pt;width:79.2pt;height:51.4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" strokecolor="black [3213]" strokeweight="3pt">
                <v:stroke dashstyle="dash" endarrow="block" joinstyle="miter"/>
              </v:shape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EC1E2DA" wp14:editId="5F288E2D">
                <wp:simplePos x="0" y="0"/>
                <wp:positionH relativeFrom="column">
                  <wp:posOffset>3814264</wp:posOffset>
                </wp:positionH>
                <wp:positionV relativeFrom="paragraph">
                  <wp:posOffset>1540873</wp:posOffset>
                </wp:positionV>
                <wp:extent cx="1293223" cy="705395"/>
                <wp:effectExtent l="19050" t="19050" r="21590" b="1905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3223" cy="70539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isplay Err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C1E2DA" id="Oval 17" o:spid="_x0000_s1039" style="position:absolute;margin-left:300.35pt;margin-top:121.35pt;width:101.85pt;height:55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Display Error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F3EB5D" wp14:editId="78990F98">
                <wp:simplePos x="0" y="0"/>
                <wp:positionH relativeFrom="column">
                  <wp:posOffset>1422763</wp:posOffset>
                </wp:positionH>
                <wp:positionV relativeFrom="paragraph">
                  <wp:posOffset>1383484</wp:posOffset>
                </wp:positionV>
                <wp:extent cx="1580606" cy="679268"/>
                <wp:effectExtent l="19050" t="19050" r="19685" b="2603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0606" cy="679268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llocate tutor for stud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F3EB5D" id="Oval 4" o:spid="_x0000_s1040" style="position:absolute;margin-left:112.05pt;margin-top:108.95pt;width:124.45pt;height:5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Allocate tutor for student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43FA83" wp14:editId="3DEE2950">
                <wp:simplePos x="0" y="0"/>
                <wp:positionH relativeFrom="column">
                  <wp:posOffset>1405890</wp:posOffset>
                </wp:positionH>
                <wp:positionV relativeFrom="paragraph">
                  <wp:posOffset>2190024</wp:posOffset>
                </wp:positionV>
                <wp:extent cx="1580606" cy="470263"/>
                <wp:effectExtent l="19050" t="19050" r="19685" b="2540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0606" cy="470263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iew repor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43FA83" id="Oval 5" o:spid="_x0000_s1041" style="position:absolute;margin-left:110.7pt;margin-top:172.45pt;width:124.45pt;height:37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View reports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C851E13" wp14:editId="79DF954B">
                <wp:simplePos x="0" y="0"/>
                <wp:positionH relativeFrom="column">
                  <wp:posOffset>1344295</wp:posOffset>
                </wp:positionH>
                <wp:positionV relativeFrom="paragraph">
                  <wp:posOffset>5578475</wp:posOffset>
                </wp:positionV>
                <wp:extent cx="1593215" cy="666115"/>
                <wp:effectExtent l="19050" t="19050" r="26035" b="1968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3215" cy="66611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rrange Meeting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851E13" id="Oval 11" o:spid="_x0000_s1042" style="position:absolute;margin-left:105.85pt;margin-top:439.25pt;width:125.45pt;height:52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Arrange Meetings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2BE96A8" wp14:editId="54A687B7">
                <wp:simplePos x="0" y="0"/>
                <wp:positionH relativeFrom="column">
                  <wp:posOffset>1488440</wp:posOffset>
                </wp:positionH>
                <wp:positionV relativeFrom="paragraph">
                  <wp:posOffset>4560570</wp:posOffset>
                </wp:positionV>
                <wp:extent cx="1200785" cy="744220"/>
                <wp:effectExtent l="19050" t="19050" r="18415" b="1778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785" cy="74422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Upload artic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BE96A8" id="Oval 8" o:spid="_x0000_s1043" style="position:absolute;margin-left:117.2pt;margin-top:359.1pt;width:94.55pt;height:58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Upload articles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A4C117" wp14:editId="1D90896B">
                <wp:simplePos x="0" y="0"/>
                <wp:positionH relativeFrom="column">
                  <wp:posOffset>1366520</wp:posOffset>
                </wp:positionH>
                <wp:positionV relativeFrom="paragraph">
                  <wp:posOffset>3144520</wp:posOffset>
                </wp:positionV>
                <wp:extent cx="1580515" cy="469900"/>
                <wp:effectExtent l="19050" t="19050" r="19685" b="2540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0515" cy="4699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21D85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ogin to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A4C117" id="Oval 6" o:spid="_x0000_s1044" style="position:absolute;margin-left:107.6pt;margin-top:247.6pt;width:124.45pt;height:3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21D85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Login to system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70F8B9" wp14:editId="2C02C02D">
                <wp:simplePos x="0" y="0"/>
                <wp:positionH relativeFrom="column">
                  <wp:posOffset>3434715</wp:posOffset>
                </wp:positionH>
                <wp:positionV relativeFrom="paragraph">
                  <wp:posOffset>4573270</wp:posOffset>
                </wp:positionV>
                <wp:extent cx="1149350" cy="718185"/>
                <wp:effectExtent l="19050" t="19050" r="12700" b="2476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71818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omment Uploa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70F8B9" id="Oval 10" o:spid="_x0000_s1045" style="position:absolute;margin-left:270.45pt;margin-top:360.1pt;width:90.5pt;height:56.5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Comment Uploads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CFAB7E5" wp14:editId="796D8FC6">
                <wp:simplePos x="0" y="0"/>
                <wp:positionH relativeFrom="column">
                  <wp:posOffset>3408680</wp:posOffset>
                </wp:positionH>
                <wp:positionV relativeFrom="paragraph">
                  <wp:posOffset>3933190</wp:posOffset>
                </wp:positionV>
                <wp:extent cx="1306195" cy="391795"/>
                <wp:effectExtent l="19050" t="19050" r="27305" b="2730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195" cy="39179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Edit uploa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CFAB7E5" id="Oval 9" o:spid="_x0000_s1046" style="position:absolute;margin-left:268.4pt;margin-top:309.7pt;width:102.85pt;height:30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Edit uploads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F2DE641" wp14:editId="2EE729E0">
                <wp:simplePos x="0" y="0"/>
                <wp:positionH relativeFrom="column">
                  <wp:posOffset>1527810</wp:posOffset>
                </wp:positionH>
                <wp:positionV relativeFrom="paragraph">
                  <wp:posOffset>7160260</wp:posOffset>
                </wp:positionV>
                <wp:extent cx="1278890" cy="521970"/>
                <wp:effectExtent l="19050" t="19050" r="16510" b="1143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8890" cy="52197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Blogg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2DE641" id="Oval 13" o:spid="_x0000_s1047" style="position:absolute;margin-left:120.3pt;margin-top:563.8pt;width:100.7pt;height:41.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Blogging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24A964C" wp14:editId="52749FCD">
                <wp:simplePos x="0" y="0"/>
                <wp:positionH relativeFrom="column">
                  <wp:posOffset>1475740</wp:posOffset>
                </wp:positionH>
                <wp:positionV relativeFrom="paragraph">
                  <wp:posOffset>6389642</wp:posOffset>
                </wp:positionV>
                <wp:extent cx="1278890" cy="666115"/>
                <wp:effectExtent l="19050" t="19050" r="16510" b="1968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8890" cy="66611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iew Repor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4A964C" id="Oval 15" o:spid="_x0000_s1048" style="position:absolute;margin-left:116.2pt;margin-top:503.1pt;width:100.7pt;height:52.4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View Reports</w:t>
                      </w:r>
                    </w:p>
                  </w:txbxContent>
                </v:textbox>
              </v:oval>
            </w:pict>
          </mc:Fallback>
        </mc:AlternateContent>
      </w:r>
      <w:r w:rsidR="00921D8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280160</wp:posOffset>
                </wp:positionH>
                <wp:positionV relativeFrom="paragraph">
                  <wp:posOffset>757646</wp:posOffset>
                </wp:positionV>
                <wp:extent cx="1580606" cy="470263"/>
                <wp:effectExtent l="19050" t="19050" r="19685" b="2540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0606" cy="470263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D85" w:rsidRPr="00921D85" w:rsidRDefault="00921D85" w:rsidP="00921D85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21D85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ogin to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3" o:spid="_x0000_s1049" style="position:absolute;margin-left:100.8pt;margin-top:59.65pt;width:124.45pt;height:37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" filled="f" strokecolor="black [3213]" strokeweight="2.25pt">
                <v:stroke joinstyle="miter"/>
                <v:textbox>
                  <w:txbxContent>
                    <w:p w:rsidR="00921D85" w:rsidRPr="00921D85" w:rsidRDefault="00921D85" w:rsidP="00921D85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21D85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Login to system</w:t>
                      </w:r>
                    </w:p>
                  </w:txbxContent>
                </v:textbox>
              </v:oval>
            </w:pict>
          </mc:Fallback>
        </mc:AlternateContent>
      </w:r>
    </w:p>
    <w:sectPr w:rsidR="002C4A95" w:rsidSect="00921D8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0B5A" w:rsidRDefault="00A90B5A" w:rsidP="00E17BB4">
      <w:pPr>
        <w:spacing w:after="0" w:line="240" w:lineRule="auto"/>
      </w:pPr>
      <w:r>
        <w:separator/>
      </w:r>
    </w:p>
  </w:endnote>
  <w:endnote w:type="continuationSeparator" w:id="0">
    <w:p w:rsidR="00A90B5A" w:rsidRDefault="00A90B5A" w:rsidP="00E17B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0B5A" w:rsidRDefault="00A90B5A" w:rsidP="00E17BB4">
      <w:pPr>
        <w:spacing w:after="0" w:line="240" w:lineRule="auto"/>
      </w:pPr>
      <w:r>
        <w:separator/>
      </w:r>
    </w:p>
  </w:footnote>
  <w:footnote w:type="continuationSeparator" w:id="0">
    <w:p w:rsidR="00A90B5A" w:rsidRDefault="00A90B5A" w:rsidP="00E17B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DMzsDAwNzI1MzRT0lEKTi0uzszPAykwrAUAcjQ7UiwAAAA="/>
  </w:docVars>
  <w:rsids>
    <w:rsidRoot w:val="00921D85"/>
    <w:rsid w:val="00276E2A"/>
    <w:rsid w:val="002C4A95"/>
    <w:rsid w:val="002F5273"/>
    <w:rsid w:val="003B0F14"/>
    <w:rsid w:val="00921D85"/>
    <w:rsid w:val="00A90B5A"/>
    <w:rsid w:val="00AB402A"/>
    <w:rsid w:val="00E17BB4"/>
    <w:rsid w:val="00F80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F08794-A949-46C9-BB37-5DE412159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402A"/>
  </w:style>
  <w:style w:type="paragraph" w:styleId="Heading2">
    <w:name w:val="heading 2"/>
    <w:basedOn w:val="Normal"/>
    <w:next w:val="Normal"/>
    <w:link w:val="Heading2Char"/>
    <w:uiPriority w:val="9"/>
    <w:qFormat/>
    <w:rsid w:val="003B0F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B0F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17B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7BB4"/>
  </w:style>
  <w:style w:type="paragraph" w:styleId="Footer">
    <w:name w:val="footer"/>
    <w:basedOn w:val="Normal"/>
    <w:link w:val="FooterChar"/>
    <w:uiPriority w:val="99"/>
    <w:unhideWhenUsed/>
    <w:rsid w:val="00E17B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7B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shan wickramasinghe</dc:creator>
  <cp:keywords/>
  <dc:description/>
  <cp:lastModifiedBy>lakshan wickramasinghe</cp:lastModifiedBy>
  <cp:revision>4</cp:revision>
  <dcterms:created xsi:type="dcterms:W3CDTF">2019-10-31T14:49:00Z</dcterms:created>
  <dcterms:modified xsi:type="dcterms:W3CDTF">2019-11-01T15:43:00Z</dcterms:modified>
</cp:coreProperties>
</file>